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9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283"/>
        <w:gridCol w:w="283"/>
        <w:gridCol w:w="6197"/>
        <w:gridCol w:w="236"/>
      </w:tblGrid>
      <w:tr w:rsidR="00AF657C" w:rsidRPr="00440C41" w14:paraId="0116C326" w14:textId="77777777" w:rsidTr="002D1E0D">
        <w:trPr>
          <w:gridAfter w:val="1"/>
          <w:wAfter w:w="236" w:type="dxa"/>
        </w:trPr>
        <w:tc>
          <w:tcPr>
            <w:tcW w:w="2802" w:type="dxa"/>
            <w:tcBorders>
              <w:right w:val="nil"/>
            </w:tcBorders>
          </w:tcPr>
          <w:p w14:paraId="1D3AA86C" w14:textId="1B16BB50" w:rsidR="00AF657C" w:rsidRPr="00440C41" w:rsidRDefault="00EB3B7C" w:rsidP="002D1E0D">
            <w:pPr>
              <w:rPr>
                <w:rFonts w:cs="Times New Roman"/>
              </w:rPr>
            </w:pPr>
            <w:r w:rsidRPr="00EB3B7C">
              <w:rPr>
                <w:rFonts w:cs="Times New Roman"/>
                <w:noProof/>
              </w:rPr>
              <w:drawing>
                <wp:inline distT="0" distB="0" distL="0" distR="0" wp14:anchorId="271EA32E" wp14:editId="45F5E94F">
                  <wp:extent cx="1463040" cy="443708"/>
                  <wp:effectExtent l="0" t="0" r="3810" b="0"/>
                  <wp:docPr id="2" name="Grafik 2" descr="I:\Admin\01 Vorlagen\01 Logos\02 Logo Lehrstuhl für Unternehmensführung\png\Logo_DE_RG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:\Admin\01 Vorlagen\01 Logos\02 Logo Lehrstuhl für Unternehmensführung\png\Logo_D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9402" cy="448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tcBorders>
              <w:left w:val="nil"/>
            </w:tcBorders>
          </w:tcPr>
          <w:p w14:paraId="6E5C090E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5BD44569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197" w:type="dxa"/>
            <w:tcBorders>
              <w:left w:val="nil"/>
            </w:tcBorders>
          </w:tcPr>
          <w:p w14:paraId="7977B990" w14:textId="32D8DBF6" w:rsidR="00AF657C" w:rsidRPr="00440C41" w:rsidRDefault="008A5588" w:rsidP="002D1E0D">
            <w:pPr>
              <w:rPr>
                <w:rFonts w:cs="Times New Roman"/>
              </w:rPr>
            </w:pPr>
            <w:r w:rsidRPr="008A5588">
              <w:rPr>
                <w:rFonts w:cs="Times New Roman"/>
                <w:noProof/>
              </w:rPr>
              <w:drawing>
                <wp:inline distT="0" distB="0" distL="0" distR="0" wp14:anchorId="40FD3782" wp14:editId="2D4365BC">
                  <wp:extent cx="1476000" cy="499806"/>
                  <wp:effectExtent l="0" t="0" r="0" b="0"/>
                  <wp:docPr id="5" name="Grafik 5" descr="I:\Admin\01 Vorlagen\01 Logos\01 Logo Uni Münster\170329_wwu_logo_2017\170329_WWU_Logo_2017\Logo_2017\01_WWUMuenster_Logo\Printanwendungen\CMYK\WWUMuenster_Logo_2017_4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:\Admin\01 Vorlagen\01 Logos\01 Logo Uni Münster\170329_wwu_logo_2017\170329_WWU_Logo_2017\Logo_2017\01_WWUMuenster_Logo\Printanwendungen\CMYK\WWUMuenster_Logo_2017_4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000" cy="499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657C" w:rsidRPr="00440C41" w14:paraId="600D10C2" w14:textId="77777777" w:rsidTr="002D1E0D">
        <w:trPr>
          <w:trHeight w:val="7610"/>
        </w:trPr>
        <w:tc>
          <w:tcPr>
            <w:tcW w:w="2802" w:type="dxa"/>
            <w:tcBorders>
              <w:right w:val="nil"/>
            </w:tcBorders>
          </w:tcPr>
          <w:p w14:paraId="614949C4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539FD08D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5108931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66BD9B7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028C352C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57E09DD8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5F143E89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26B00129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4929513E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511E9F13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1EC976CB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548B0F86" w14:textId="1423AE46" w:rsidR="00AF657C" w:rsidRDefault="00AA1FA8" w:rsidP="002D1E0D">
            <w:pPr>
              <w:rPr>
                <w:rFonts w:cs="Times New Roman"/>
                <w:sz w:val="28"/>
                <w:szCs w:val="36"/>
              </w:rPr>
            </w:pPr>
            <w:r w:rsidRPr="00AA1FA8">
              <w:rPr>
                <w:rFonts w:cs="Times New Roman"/>
                <w:sz w:val="28"/>
                <w:szCs w:val="36"/>
              </w:rPr>
              <w:t>Bachelor-/Master-/Seminararbeit</w:t>
            </w:r>
          </w:p>
          <w:p w14:paraId="37E16329" w14:textId="77777777" w:rsidR="00AA1FA8" w:rsidRPr="00440C41" w:rsidRDefault="00AA1FA8" w:rsidP="002D1E0D">
            <w:pPr>
              <w:rPr>
                <w:rFonts w:cs="Times New Roman"/>
                <w:b/>
              </w:rPr>
            </w:pPr>
          </w:p>
          <w:p w14:paraId="75DF5B26" w14:textId="444DCED9" w:rsidR="00AF657C" w:rsidRPr="00520069" w:rsidRDefault="00A03598" w:rsidP="002D1E0D">
            <w:pPr>
              <w:rPr>
                <w:rFonts w:cs="Times New Roman"/>
                <w:b/>
                <w:sz w:val="36"/>
              </w:rPr>
            </w:pPr>
            <w:r>
              <w:rPr>
                <w:rFonts w:cs="Times New Roman"/>
                <w:b/>
                <w:sz w:val="36"/>
              </w:rPr>
              <w:t>Titel</w:t>
            </w:r>
            <w:bookmarkStart w:id="0" w:name="_GoBack"/>
            <w:bookmarkEnd w:id="0"/>
          </w:p>
          <w:p w14:paraId="14B8A7FC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0B1126AC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2C0549D6" w14:textId="77777777" w:rsidR="00AF657C" w:rsidRDefault="00AF657C" w:rsidP="002D1E0D">
            <w:pPr>
              <w:rPr>
                <w:rFonts w:cs="Times New Roman"/>
                <w:b/>
              </w:rPr>
            </w:pPr>
          </w:p>
          <w:p w14:paraId="61EE56CE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0F85024B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  <w:p w14:paraId="7CB5A878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AF657C" w:rsidRPr="00440C41" w14:paraId="5CC8A24B" w14:textId="77777777" w:rsidTr="002D1E0D">
        <w:tc>
          <w:tcPr>
            <w:tcW w:w="2802" w:type="dxa"/>
            <w:tcBorders>
              <w:right w:val="nil"/>
            </w:tcBorders>
          </w:tcPr>
          <w:p w14:paraId="7048C468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  <w:r w:rsidRPr="00440C41">
              <w:rPr>
                <w:rFonts w:cs="Times New Roman"/>
              </w:rPr>
              <w:t>Prüfer</w:t>
            </w:r>
          </w:p>
        </w:tc>
        <w:tc>
          <w:tcPr>
            <w:tcW w:w="283" w:type="dxa"/>
            <w:tcBorders>
              <w:left w:val="nil"/>
            </w:tcBorders>
          </w:tcPr>
          <w:p w14:paraId="32A3B322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4D1BE1D0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41B2C6D3" w14:textId="77777777" w:rsidR="00AF657C" w:rsidRPr="00440C41" w:rsidRDefault="00AF657C" w:rsidP="002D1E0D">
            <w:pPr>
              <w:rPr>
                <w:rFonts w:cs="Times New Roman"/>
              </w:rPr>
            </w:pPr>
            <w:r w:rsidRPr="00440C41">
              <w:rPr>
                <w:rFonts w:cs="Times New Roman"/>
              </w:rPr>
              <w:t>Prof. Dr. Stephan Nüesch</w:t>
            </w:r>
          </w:p>
          <w:p w14:paraId="02825377" w14:textId="77777777" w:rsidR="00AF657C" w:rsidRPr="00440C41" w:rsidRDefault="00AF657C" w:rsidP="002D1E0D">
            <w:pPr>
              <w:rPr>
                <w:rFonts w:cs="Times New Roman"/>
                <w:b/>
              </w:rPr>
            </w:pPr>
          </w:p>
        </w:tc>
      </w:tr>
      <w:tr w:rsidR="00AF657C" w:rsidRPr="00440C41" w14:paraId="329B0B6D" w14:textId="77777777" w:rsidTr="002D1E0D">
        <w:trPr>
          <w:trHeight w:val="812"/>
        </w:trPr>
        <w:tc>
          <w:tcPr>
            <w:tcW w:w="2802" w:type="dxa"/>
            <w:tcBorders>
              <w:right w:val="nil"/>
            </w:tcBorders>
          </w:tcPr>
          <w:p w14:paraId="1806FB95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  <w:r w:rsidRPr="00440C41">
              <w:rPr>
                <w:rFonts w:cs="Times New Roman"/>
              </w:rPr>
              <w:t>Betreuer</w:t>
            </w:r>
          </w:p>
        </w:tc>
        <w:tc>
          <w:tcPr>
            <w:tcW w:w="283" w:type="dxa"/>
            <w:tcBorders>
              <w:left w:val="nil"/>
            </w:tcBorders>
          </w:tcPr>
          <w:p w14:paraId="5EEE2F8F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2A37622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03F7F9DB" w14:textId="77777777" w:rsidR="00AF657C" w:rsidRPr="00440C41" w:rsidRDefault="00AF657C" w:rsidP="002D1E0D">
            <w:pPr>
              <w:rPr>
                <w:rFonts w:cs="Times New Roman"/>
              </w:rPr>
            </w:pPr>
            <w:r w:rsidRPr="00440C41">
              <w:rPr>
                <w:rFonts w:cs="Times New Roman"/>
              </w:rPr>
              <w:t>Name</w:t>
            </w:r>
          </w:p>
          <w:p w14:paraId="5B38F1A4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AF657C" w:rsidRPr="00440C41" w14:paraId="003A254C" w14:textId="77777777" w:rsidTr="002D1E0D">
        <w:tc>
          <w:tcPr>
            <w:tcW w:w="2802" w:type="dxa"/>
            <w:tcBorders>
              <w:right w:val="nil"/>
            </w:tcBorders>
          </w:tcPr>
          <w:p w14:paraId="01122F31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  <w:r w:rsidRPr="00440C41">
              <w:rPr>
                <w:rFonts w:cs="Times New Roman"/>
              </w:rPr>
              <w:t>Vorgelegt von</w:t>
            </w:r>
          </w:p>
        </w:tc>
        <w:tc>
          <w:tcPr>
            <w:tcW w:w="283" w:type="dxa"/>
            <w:tcBorders>
              <w:left w:val="nil"/>
            </w:tcBorders>
          </w:tcPr>
          <w:p w14:paraId="31A90F11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DB3D5B8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71AD151" w14:textId="77777777" w:rsidR="00AF657C" w:rsidRPr="00440C41" w:rsidRDefault="00AF657C" w:rsidP="002D1E0D">
            <w:pPr>
              <w:rPr>
                <w:rFonts w:cs="Times New Roman"/>
              </w:rPr>
            </w:pPr>
            <w:r w:rsidRPr="00440C41">
              <w:rPr>
                <w:rFonts w:cs="Times New Roman"/>
              </w:rPr>
              <w:t>Name</w:t>
            </w:r>
          </w:p>
          <w:p w14:paraId="1ADCEDF0" w14:textId="77777777" w:rsidR="00AF657C" w:rsidRPr="00440C41" w:rsidRDefault="00AF657C" w:rsidP="002D1E0D">
            <w:pPr>
              <w:rPr>
                <w:rFonts w:cs="Times New Roman"/>
              </w:rPr>
            </w:pPr>
            <w:r w:rsidRPr="00440C41">
              <w:rPr>
                <w:rFonts w:cs="Times New Roman"/>
              </w:rPr>
              <w:t>Anschrift</w:t>
            </w:r>
          </w:p>
          <w:p w14:paraId="28A0DE0A" w14:textId="77777777" w:rsidR="00AF657C" w:rsidRPr="00440C41" w:rsidRDefault="000C6300" w:rsidP="002D1E0D">
            <w:pPr>
              <w:rPr>
                <w:rFonts w:cs="Times New Roman"/>
              </w:rPr>
            </w:pPr>
            <w:r w:rsidRPr="00440C41">
              <w:rPr>
                <w:rFonts w:cs="Times New Roman"/>
              </w:rPr>
              <w:t>E-Mail</w:t>
            </w:r>
            <w:r w:rsidR="00AF657C" w:rsidRPr="00440C41">
              <w:rPr>
                <w:rFonts w:cs="Times New Roman"/>
              </w:rPr>
              <w:t>-Adresse</w:t>
            </w:r>
          </w:p>
          <w:p w14:paraId="3E72F4E8" w14:textId="77777777" w:rsidR="00AF657C" w:rsidRPr="00440C41" w:rsidRDefault="00AF657C" w:rsidP="002D1E0D">
            <w:pPr>
              <w:rPr>
                <w:rFonts w:cs="Times New Roman"/>
              </w:rPr>
            </w:pPr>
            <w:r w:rsidRPr="00440C41">
              <w:rPr>
                <w:rFonts w:cs="Times New Roman"/>
              </w:rPr>
              <w:t>Matrikelnummer</w:t>
            </w:r>
          </w:p>
          <w:p w14:paraId="5B2A48DD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AF657C" w:rsidRPr="00440C41" w14:paraId="70E2A62E" w14:textId="77777777" w:rsidTr="002D1E0D">
        <w:tc>
          <w:tcPr>
            <w:tcW w:w="2802" w:type="dxa"/>
            <w:tcBorders>
              <w:right w:val="nil"/>
            </w:tcBorders>
          </w:tcPr>
          <w:p w14:paraId="51B5945F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E09F075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1E5A889B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2375C75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AF657C" w:rsidRPr="00440C41" w14:paraId="772A2706" w14:textId="77777777" w:rsidTr="002D1E0D">
        <w:tc>
          <w:tcPr>
            <w:tcW w:w="2802" w:type="dxa"/>
            <w:tcBorders>
              <w:right w:val="nil"/>
            </w:tcBorders>
          </w:tcPr>
          <w:p w14:paraId="420E1CF6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3279D2B9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0695D662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D4E128B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AF657C" w:rsidRPr="00440C41" w14:paraId="004B3571" w14:textId="77777777" w:rsidTr="002D1E0D">
        <w:tc>
          <w:tcPr>
            <w:tcW w:w="2802" w:type="dxa"/>
            <w:tcBorders>
              <w:right w:val="nil"/>
            </w:tcBorders>
          </w:tcPr>
          <w:p w14:paraId="27280ACA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632B9BB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230C0650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1F5AFA90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AF657C" w:rsidRPr="00440C41" w14:paraId="2B55087F" w14:textId="77777777" w:rsidTr="002D1E0D">
        <w:tc>
          <w:tcPr>
            <w:tcW w:w="2802" w:type="dxa"/>
            <w:tcBorders>
              <w:right w:val="nil"/>
            </w:tcBorders>
          </w:tcPr>
          <w:p w14:paraId="604DDC55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  <w:r w:rsidRPr="00440C41">
              <w:rPr>
                <w:rFonts w:cs="Times New Roman"/>
              </w:rPr>
              <w:t>Studienfach</w:t>
            </w:r>
          </w:p>
        </w:tc>
        <w:tc>
          <w:tcPr>
            <w:tcW w:w="283" w:type="dxa"/>
            <w:tcBorders>
              <w:left w:val="nil"/>
            </w:tcBorders>
          </w:tcPr>
          <w:p w14:paraId="260A9022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E4835C0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342F8F1" w14:textId="77777777" w:rsidR="00AF657C" w:rsidRPr="00440C41" w:rsidRDefault="00AF657C" w:rsidP="002D1E0D">
            <w:pPr>
              <w:rPr>
                <w:rFonts w:cs="Times New Roman"/>
              </w:rPr>
            </w:pPr>
            <w:r>
              <w:rPr>
                <w:rFonts w:cs="Times New Roman"/>
              </w:rPr>
              <w:t>Betriebswirtschaftslehre</w:t>
            </w:r>
          </w:p>
        </w:tc>
      </w:tr>
      <w:tr w:rsidR="00AF657C" w:rsidRPr="00440C41" w14:paraId="35E9E2F4" w14:textId="77777777" w:rsidTr="002D1E0D">
        <w:tc>
          <w:tcPr>
            <w:tcW w:w="2802" w:type="dxa"/>
            <w:tcBorders>
              <w:right w:val="nil"/>
            </w:tcBorders>
          </w:tcPr>
          <w:p w14:paraId="7833CCE5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  <w:r w:rsidRPr="00440C41">
              <w:rPr>
                <w:rFonts w:cs="Times New Roman"/>
              </w:rPr>
              <w:t>Fachsemester</w:t>
            </w:r>
          </w:p>
        </w:tc>
        <w:tc>
          <w:tcPr>
            <w:tcW w:w="283" w:type="dxa"/>
            <w:tcBorders>
              <w:left w:val="nil"/>
            </w:tcBorders>
          </w:tcPr>
          <w:p w14:paraId="76486872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52DBD5F9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56AC9556" w14:textId="30CE491E" w:rsidR="00AF657C" w:rsidRPr="00440C41" w:rsidRDefault="00EF5067" w:rsidP="002D1E0D">
            <w:pPr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  <w:r w:rsidR="00AF657C">
              <w:rPr>
                <w:rFonts w:cs="Times New Roman"/>
              </w:rPr>
              <w:t>. Semester</w:t>
            </w:r>
          </w:p>
        </w:tc>
      </w:tr>
      <w:tr w:rsidR="00AF657C" w:rsidRPr="00440C41" w14:paraId="2F35D750" w14:textId="77777777" w:rsidTr="002D1E0D">
        <w:tc>
          <w:tcPr>
            <w:tcW w:w="2802" w:type="dxa"/>
            <w:tcBorders>
              <w:right w:val="nil"/>
            </w:tcBorders>
          </w:tcPr>
          <w:p w14:paraId="68B474E4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6DF54F41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76EE5730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3093BFE7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  <w:tr w:rsidR="00AF657C" w:rsidRPr="00440C41" w14:paraId="0E59ECEA" w14:textId="77777777" w:rsidTr="002D1E0D">
        <w:tc>
          <w:tcPr>
            <w:tcW w:w="2802" w:type="dxa"/>
            <w:tcBorders>
              <w:right w:val="nil"/>
            </w:tcBorders>
          </w:tcPr>
          <w:p w14:paraId="3F91DC19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  <w:r w:rsidRPr="00440C41">
              <w:rPr>
                <w:rFonts w:cs="Times New Roman"/>
              </w:rPr>
              <w:t>Abgabedatum</w:t>
            </w:r>
          </w:p>
        </w:tc>
        <w:tc>
          <w:tcPr>
            <w:tcW w:w="283" w:type="dxa"/>
            <w:tcBorders>
              <w:left w:val="nil"/>
            </w:tcBorders>
          </w:tcPr>
          <w:p w14:paraId="59B58239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2351A810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0EA9421C" w14:textId="097FA619" w:rsidR="00AF657C" w:rsidRPr="00440C41" w:rsidRDefault="00653FFF" w:rsidP="00653FFF">
            <w:pPr>
              <w:rPr>
                <w:rFonts w:cs="Times New Roman"/>
              </w:rPr>
            </w:pPr>
            <w:r>
              <w:rPr>
                <w:rFonts w:cs="Times New Roman"/>
              </w:rPr>
              <w:t>TT</w:t>
            </w:r>
            <w:r w:rsidR="00AF657C">
              <w:rPr>
                <w:rFonts w:cs="Times New Roman"/>
              </w:rPr>
              <w:t>.</w:t>
            </w:r>
            <w:r>
              <w:rPr>
                <w:rFonts w:cs="Times New Roman"/>
              </w:rPr>
              <w:t>MM</w:t>
            </w:r>
            <w:r w:rsidR="00AF657C">
              <w:rPr>
                <w:rFonts w:cs="Times New Roman"/>
              </w:rPr>
              <w:t>.</w:t>
            </w:r>
            <w:r>
              <w:rPr>
                <w:rFonts w:cs="Times New Roman"/>
              </w:rPr>
              <w:t>JJJJ</w:t>
            </w:r>
          </w:p>
        </w:tc>
      </w:tr>
      <w:tr w:rsidR="00AF657C" w:rsidRPr="00440C41" w14:paraId="5E562C1F" w14:textId="77777777" w:rsidTr="002D1E0D">
        <w:tc>
          <w:tcPr>
            <w:tcW w:w="2802" w:type="dxa"/>
            <w:tcBorders>
              <w:right w:val="nil"/>
            </w:tcBorders>
          </w:tcPr>
          <w:p w14:paraId="2AE27E16" w14:textId="77777777" w:rsidR="00AF657C" w:rsidRPr="00440C41" w:rsidRDefault="00AF657C" w:rsidP="002D1E0D">
            <w:pPr>
              <w:jc w:val="right"/>
              <w:rPr>
                <w:rFonts w:cs="Times New Roman"/>
              </w:rPr>
            </w:pPr>
          </w:p>
        </w:tc>
        <w:tc>
          <w:tcPr>
            <w:tcW w:w="283" w:type="dxa"/>
            <w:tcBorders>
              <w:left w:val="nil"/>
            </w:tcBorders>
          </w:tcPr>
          <w:p w14:paraId="4E0BEADB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283" w:type="dxa"/>
            <w:tcBorders>
              <w:right w:val="nil"/>
            </w:tcBorders>
          </w:tcPr>
          <w:p w14:paraId="3A3DBDBC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  <w:tc>
          <w:tcPr>
            <w:tcW w:w="6433" w:type="dxa"/>
            <w:gridSpan w:val="2"/>
            <w:tcBorders>
              <w:left w:val="nil"/>
            </w:tcBorders>
          </w:tcPr>
          <w:p w14:paraId="6DA49788" w14:textId="77777777" w:rsidR="00AF657C" w:rsidRPr="00440C41" w:rsidRDefault="00AF657C" w:rsidP="002D1E0D">
            <w:pPr>
              <w:rPr>
                <w:rFonts w:cs="Times New Roman"/>
              </w:rPr>
            </w:pPr>
          </w:p>
        </w:tc>
      </w:tr>
    </w:tbl>
    <w:p w14:paraId="2AE79ADF" w14:textId="77777777" w:rsidR="001411D1" w:rsidRPr="00440C41" w:rsidRDefault="001411D1" w:rsidP="001411D1">
      <w:pPr>
        <w:spacing w:line="360" w:lineRule="auto"/>
        <w:jc w:val="center"/>
        <w:rPr>
          <w:rFonts w:cs="Times New Roman"/>
          <w:b/>
        </w:rPr>
      </w:pPr>
    </w:p>
    <w:p w14:paraId="4B1F35F6" w14:textId="3BF4E6AE" w:rsidR="001411D1" w:rsidRPr="00440C41" w:rsidRDefault="001411D1" w:rsidP="00586A13">
      <w:pPr>
        <w:spacing w:line="480" w:lineRule="auto"/>
        <w:rPr>
          <w:rFonts w:cs="Times New Roman"/>
        </w:rPr>
      </w:pPr>
    </w:p>
    <w:sectPr w:rsidR="001411D1" w:rsidRPr="00440C41" w:rsidSect="00AA0F70">
      <w:headerReference w:type="default" r:id="rId10"/>
      <w:pgSz w:w="11900" w:h="16840"/>
      <w:pgMar w:top="1134" w:right="1134" w:bottom="1134" w:left="2268" w:header="708" w:footer="708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98EA27E" w16cid:durableId="22EF557B"/>
  <w16cid:commentId w16cid:paraId="5A2B067A" w16cid:durableId="22EF5AC0"/>
  <w16cid:commentId w16cid:paraId="485B1580" w16cid:durableId="22EF5C03"/>
  <w16cid:commentId w16cid:paraId="35BB60D5" w16cid:durableId="22EF562E"/>
  <w16cid:commentId w16cid:paraId="17CD45A1" w16cid:durableId="22EF566E"/>
  <w16cid:commentId w16cid:paraId="23122633" w16cid:durableId="22EF5685"/>
  <w16cid:commentId w16cid:paraId="3F231690" w16cid:durableId="22EF5771"/>
  <w16cid:commentId w16cid:paraId="6FDB9B8E" w16cid:durableId="22EF583F"/>
  <w16cid:commentId w16cid:paraId="20EDEA4A" w16cid:durableId="22EF582E"/>
  <w16cid:commentId w16cid:paraId="121A4E39" w16cid:durableId="22EF585F"/>
  <w16cid:commentId w16cid:paraId="49E1621E" w16cid:durableId="22EF58B3"/>
  <w16cid:commentId w16cid:paraId="6959D26B" w16cid:durableId="22EF59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019A1" w14:textId="77777777" w:rsidR="00BC33D7" w:rsidRDefault="00BC33D7" w:rsidP="001411D1">
      <w:r>
        <w:separator/>
      </w:r>
    </w:p>
  </w:endnote>
  <w:endnote w:type="continuationSeparator" w:id="0">
    <w:p w14:paraId="74A020BB" w14:textId="77777777" w:rsidR="00BC33D7" w:rsidRDefault="00BC33D7" w:rsidP="00141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0389B" w14:textId="77777777" w:rsidR="00BC33D7" w:rsidRDefault="00BC33D7" w:rsidP="001411D1">
      <w:r>
        <w:separator/>
      </w:r>
    </w:p>
  </w:footnote>
  <w:footnote w:type="continuationSeparator" w:id="0">
    <w:p w14:paraId="1E5DDE93" w14:textId="77777777" w:rsidR="00BC33D7" w:rsidRDefault="00BC33D7" w:rsidP="00141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ED9D0" w14:textId="77777777" w:rsidR="00BC33D7" w:rsidRPr="008D3461" w:rsidRDefault="00BC33D7">
    <w:pPr>
      <w:pStyle w:val="Kopfzeile"/>
      <w:jc w:val="right"/>
      <w:rPr>
        <w:rFonts w:cs="Times New Roman"/>
      </w:rPr>
    </w:pPr>
  </w:p>
  <w:p w14:paraId="3FF6A667" w14:textId="77777777" w:rsidR="00BC33D7" w:rsidRDefault="00BC33D7" w:rsidP="00AF657C">
    <w:pPr>
      <w:pStyle w:val="Kopfzeile"/>
      <w:tabs>
        <w:tab w:val="clear" w:pos="4536"/>
        <w:tab w:val="center" w:pos="822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859C3"/>
    <w:multiLevelType w:val="hybridMultilevel"/>
    <w:tmpl w:val="D9CCF3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10E34"/>
    <w:multiLevelType w:val="hybridMultilevel"/>
    <w:tmpl w:val="15EE9710"/>
    <w:lvl w:ilvl="0" w:tplc="0407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152C5C13"/>
    <w:multiLevelType w:val="hybridMultilevel"/>
    <w:tmpl w:val="8C3072EC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0362DB"/>
    <w:multiLevelType w:val="hybridMultilevel"/>
    <w:tmpl w:val="0AA6D6FE"/>
    <w:lvl w:ilvl="0" w:tplc="61B4B76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36A50"/>
    <w:multiLevelType w:val="hybridMultilevel"/>
    <w:tmpl w:val="A1F60D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114C0"/>
    <w:multiLevelType w:val="hybridMultilevel"/>
    <w:tmpl w:val="95BA83C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CE57E8"/>
    <w:multiLevelType w:val="hybridMultilevel"/>
    <w:tmpl w:val="B9489E5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D548E"/>
    <w:multiLevelType w:val="hybridMultilevel"/>
    <w:tmpl w:val="8C3072EC"/>
    <w:lvl w:ilvl="0" w:tplc="0407000F">
      <w:start w:val="1"/>
      <w:numFmt w:val="decimal"/>
      <w:lvlText w:val="%1."/>
      <w:lvlJc w:val="left"/>
      <w:pPr>
        <w:ind w:left="1440" w:hanging="360"/>
      </w:p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202703D"/>
    <w:multiLevelType w:val="hybridMultilevel"/>
    <w:tmpl w:val="4E1E5C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51830"/>
    <w:multiLevelType w:val="hybridMultilevel"/>
    <w:tmpl w:val="1FE059B0"/>
    <w:lvl w:ilvl="0" w:tplc="C102FE5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227032"/>
    <w:multiLevelType w:val="hybridMultilevel"/>
    <w:tmpl w:val="897A6F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7"/>
  </w:num>
  <w:num w:numId="5">
    <w:abstractNumId w:val="8"/>
  </w:num>
  <w:num w:numId="6">
    <w:abstractNumId w:val="2"/>
  </w:num>
  <w:num w:numId="7">
    <w:abstractNumId w:val="4"/>
  </w:num>
  <w:num w:numId="8">
    <w:abstractNumId w:val="3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de-DE" w:vendorID="64" w:dllVersion="131078" w:nlCheck="1" w:checkStyle="0"/>
  <w:activeWritingStyle w:appName="MSWord" w:lang="en-US" w:vendorID="64" w:dllVersion="131078" w:nlCheck="1" w:checkStyle="1"/>
  <w:proofState w:grammar="clean"/>
  <w:defaultTabStop w:val="709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TUwMzE2MDMwMDRT0lEKTi0uzszPAykwrgUAjQAvJCwAAAA="/>
  </w:docVars>
  <w:rsids>
    <w:rsidRoot w:val="001411D1"/>
    <w:rsid w:val="00001249"/>
    <w:rsid w:val="00010F36"/>
    <w:rsid w:val="000247B1"/>
    <w:rsid w:val="000341E1"/>
    <w:rsid w:val="00044C27"/>
    <w:rsid w:val="00045907"/>
    <w:rsid w:val="000477AB"/>
    <w:rsid w:val="000506E0"/>
    <w:rsid w:val="000527B5"/>
    <w:rsid w:val="0005660D"/>
    <w:rsid w:val="000628DF"/>
    <w:rsid w:val="00062CA5"/>
    <w:rsid w:val="000636D3"/>
    <w:rsid w:val="00065AC6"/>
    <w:rsid w:val="00077E6E"/>
    <w:rsid w:val="00080156"/>
    <w:rsid w:val="00093DE1"/>
    <w:rsid w:val="000A199D"/>
    <w:rsid w:val="000B17EE"/>
    <w:rsid w:val="000B7242"/>
    <w:rsid w:val="000C2229"/>
    <w:rsid w:val="000C4885"/>
    <w:rsid w:val="000C6300"/>
    <w:rsid w:val="000D30B0"/>
    <w:rsid w:val="000E29DB"/>
    <w:rsid w:val="000E2B10"/>
    <w:rsid w:val="000F04EE"/>
    <w:rsid w:val="000F17BB"/>
    <w:rsid w:val="000F7FAB"/>
    <w:rsid w:val="00100BB1"/>
    <w:rsid w:val="00111ECE"/>
    <w:rsid w:val="0011215D"/>
    <w:rsid w:val="00120A6A"/>
    <w:rsid w:val="00125DBD"/>
    <w:rsid w:val="001318D8"/>
    <w:rsid w:val="00137684"/>
    <w:rsid w:val="001408A8"/>
    <w:rsid w:val="001411D1"/>
    <w:rsid w:val="00145612"/>
    <w:rsid w:val="00155378"/>
    <w:rsid w:val="0015767D"/>
    <w:rsid w:val="00171CDE"/>
    <w:rsid w:val="00171FAA"/>
    <w:rsid w:val="00174C49"/>
    <w:rsid w:val="00181B7F"/>
    <w:rsid w:val="001837DE"/>
    <w:rsid w:val="00183936"/>
    <w:rsid w:val="00187594"/>
    <w:rsid w:val="001915AC"/>
    <w:rsid w:val="00193E8A"/>
    <w:rsid w:val="0019647D"/>
    <w:rsid w:val="00196538"/>
    <w:rsid w:val="001A60D4"/>
    <w:rsid w:val="001B107E"/>
    <w:rsid w:val="001C23B5"/>
    <w:rsid w:val="001C2560"/>
    <w:rsid w:val="001C2D82"/>
    <w:rsid w:val="001C798F"/>
    <w:rsid w:val="001D0DF4"/>
    <w:rsid w:val="001D3AB2"/>
    <w:rsid w:val="001D52C2"/>
    <w:rsid w:val="001D6B07"/>
    <w:rsid w:val="001E3045"/>
    <w:rsid w:val="001E4A8A"/>
    <w:rsid w:val="001E690C"/>
    <w:rsid w:val="002024E9"/>
    <w:rsid w:val="0021300F"/>
    <w:rsid w:val="00222599"/>
    <w:rsid w:val="00224178"/>
    <w:rsid w:val="00225C66"/>
    <w:rsid w:val="00230717"/>
    <w:rsid w:val="002326F0"/>
    <w:rsid w:val="002329BA"/>
    <w:rsid w:val="002347E1"/>
    <w:rsid w:val="00236318"/>
    <w:rsid w:val="00242F8D"/>
    <w:rsid w:val="0024512B"/>
    <w:rsid w:val="00245A63"/>
    <w:rsid w:val="002512D2"/>
    <w:rsid w:val="00260F53"/>
    <w:rsid w:val="0026494D"/>
    <w:rsid w:val="00271342"/>
    <w:rsid w:val="002722FE"/>
    <w:rsid w:val="002758F8"/>
    <w:rsid w:val="00276760"/>
    <w:rsid w:val="00281AD7"/>
    <w:rsid w:val="0028308D"/>
    <w:rsid w:val="00284E32"/>
    <w:rsid w:val="00290316"/>
    <w:rsid w:val="00292A5B"/>
    <w:rsid w:val="002A5F5C"/>
    <w:rsid w:val="002A6C0E"/>
    <w:rsid w:val="002B6AA1"/>
    <w:rsid w:val="002D1E0D"/>
    <w:rsid w:val="002D2865"/>
    <w:rsid w:val="00317AF1"/>
    <w:rsid w:val="00322783"/>
    <w:rsid w:val="00323CDC"/>
    <w:rsid w:val="00331B44"/>
    <w:rsid w:val="0033235A"/>
    <w:rsid w:val="00337B8B"/>
    <w:rsid w:val="003456CD"/>
    <w:rsid w:val="003520C2"/>
    <w:rsid w:val="003523B0"/>
    <w:rsid w:val="0036448A"/>
    <w:rsid w:val="00364F97"/>
    <w:rsid w:val="00367497"/>
    <w:rsid w:val="00371DB0"/>
    <w:rsid w:val="00376ACC"/>
    <w:rsid w:val="00391DCC"/>
    <w:rsid w:val="00392BC0"/>
    <w:rsid w:val="00394316"/>
    <w:rsid w:val="003A141D"/>
    <w:rsid w:val="003A40AC"/>
    <w:rsid w:val="003D0B5C"/>
    <w:rsid w:val="003D5AA9"/>
    <w:rsid w:val="003E0E5D"/>
    <w:rsid w:val="003F2078"/>
    <w:rsid w:val="003F4818"/>
    <w:rsid w:val="003F4B0E"/>
    <w:rsid w:val="003F7674"/>
    <w:rsid w:val="003F788C"/>
    <w:rsid w:val="00401AB9"/>
    <w:rsid w:val="00411FCC"/>
    <w:rsid w:val="00420734"/>
    <w:rsid w:val="0042139E"/>
    <w:rsid w:val="0042684D"/>
    <w:rsid w:val="00435C79"/>
    <w:rsid w:val="00436B36"/>
    <w:rsid w:val="00440C41"/>
    <w:rsid w:val="00440D4A"/>
    <w:rsid w:val="004442E7"/>
    <w:rsid w:val="00446FAC"/>
    <w:rsid w:val="0045173C"/>
    <w:rsid w:val="00460515"/>
    <w:rsid w:val="00460C79"/>
    <w:rsid w:val="00485F5B"/>
    <w:rsid w:val="0049012E"/>
    <w:rsid w:val="00497264"/>
    <w:rsid w:val="004C305B"/>
    <w:rsid w:val="004C44DE"/>
    <w:rsid w:val="004C7CBB"/>
    <w:rsid w:val="004D0513"/>
    <w:rsid w:val="004D771C"/>
    <w:rsid w:val="004E6575"/>
    <w:rsid w:val="004E77D3"/>
    <w:rsid w:val="004E7825"/>
    <w:rsid w:val="004F0C5A"/>
    <w:rsid w:val="004F5D5B"/>
    <w:rsid w:val="004F5E36"/>
    <w:rsid w:val="005048B5"/>
    <w:rsid w:val="00504A62"/>
    <w:rsid w:val="00511672"/>
    <w:rsid w:val="005166F3"/>
    <w:rsid w:val="00521174"/>
    <w:rsid w:val="00523B0E"/>
    <w:rsid w:val="00524CE2"/>
    <w:rsid w:val="00535807"/>
    <w:rsid w:val="005379C3"/>
    <w:rsid w:val="00553601"/>
    <w:rsid w:val="005665AB"/>
    <w:rsid w:val="005708A1"/>
    <w:rsid w:val="00570FC7"/>
    <w:rsid w:val="00575A71"/>
    <w:rsid w:val="00586624"/>
    <w:rsid w:val="00586A13"/>
    <w:rsid w:val="005A183C"/>
    <w:rsid w:val="005A505F"/>
    <w:rsid w:val="005D6533"/>
    <w:rsid w:val="005F5800"/>
    <w:rsid w:val="005F62E2"/>
    <w:rsid w:val="00607B47"/>
    <w:rsid w:val="00614572"/>
    <w:rsid w:val="006152B1"/>
    <w:rsid w:val="00623280"/>
    <w:rsid w:val="00631DD2"/>
    <w:rsid w:val="0063492A"/>
    <w:rsid w:val="006379FF"/>
    <w:rsid w:val="00653FFF"/>
    <w:rsid w:val="0065633E"/>
    <w:rsid w:val="0066469E"/>
    <w:rsid w:val="006664BB"/>
    <w:rsid w:val="00666802"/>
    <w:rsid w:val="00666A83"/>
    <w:rsid w:val="006704F2"/>
    <w:rsid w:val="00680871"/>
    <w:rsid w:val="00683DAA"/>
    <w:rsid w:val="00695818"/>
    <w:rsid w:val="006A310A"/>
    <w:rsid w:val="006C3C9D"/>
    <w:rsid w:val="006E4279"/>
    <w:rsid w:val="006E4C81"/>
    <w:rsid w:val="006E5C8F"/>
    <w:rsid w:val="006E6F14"/>
    <w:rsid w:val="006F3D5D"/>
    <w:rsid w:val="006F7852"/>
    <w:rsid w:val="00703CA5"/>
    <w:rsid w:val="0071092F"/>
    <w:rsid w:val="00734178"/>
    <w:rsid w:val="00734F31"/>
    <w:rsid w:val="00747EBF"/>
    <w:rsid w:val="00767722"/>
    <w:rsid w:val="00767CC2"/>
    <w:rsid w:val="00780D41"/>
    <w:rsid w:val="00793323"/>
    <w:rsid w:val="007B3384"/>
    <w:rsid w:val="007B44E4"/>
    <w:rsid w:val="007C394C"/>
    <w:rsid w:val="007C7C2C"/>
    <w:rsid w:val="007D2136"/>
    <w:rsid w:val="007D690C"/>
    <w:rsid w:val="007E1F83"/>
    <w:rsid w:val="007E58E2"/>
    <w:rsid w:val="007F1307"/>
    <w:rsid w:val="007F5597"/>
    <w:rsid w:val="007F77B7"/>
    <w:rsid w:val="00801873"/>
    <w:rsid w:val="0080697B"/>
    <w:rsid w:val="00806C42"/>
    <w:rsid w:val="00811494"/>
    <w:rsid w:val="00813887"/>
    <w:rsid w:val="00814334"/>
    <w:rsid w:val="008234D4"/>
    <w:rsid w:val="008251FE"/>
    <w:rsid w:val="00832DE0"/>
    <w:rsid w:val="008340EF"/>
    <w:rsid w:val="00850E65"/>
    <w:rsid w:val="00851315"/>
    <w:rsid w:val="00870979"/>
    <w:rsid w:val="00877368"/>
    <w:rsid w:val="00885628"/>
    <w:rsid w:val="00896830"/>
    <w:rsid w:val="008A5588"/>
    <w:rsid w:val="008C5A03"/>
    <w:rsid w:val="008D3461"/>
    <w:rsid w:val="008D457D"/>
    <w:rsid w:val="008E543B"/>
    <w:rsid w:val="008F7978"/>
    <w:rsid w:val="009027A2"/>
    <w:rsid w:val="009041BF"/>
    <w:rsid w:val="00910D1D"/>
    <w:rsid w:val="0092086A"/>
    <w:rsid w:val="009337B2"/>
    <w:rsid w:val="00942CD3"/>
    <w:rsid w:val="009435A3"/>
    <w:rsid w:val="00943ACC"/>
    <w:rsid w:val="0094755B"/>
    <w:rsid w:val="00952DBD"/>
    <w:rsid w:val="009630F0"/>
    <w:rsid w:val="0096494C"/>
    <w:rsid w:val="0096797D"/>
    <w:rsid w:val="009732B0"/>
    <w:rsid w:val="00974EB6"/>
    <w:rsid w:val="009843DA"/>
    <w:rsid w:val="0099416A"/>
    <w:rsid w:val="009A0978"/>
    <w:rsid w:val="009A0BC7"/>
    <w:rsid w:val="009A2153"/>
    <w:rsid w:val="009B04C0"/>
    <w:rsid w:val="009B1AF1"/>
    <w:rsid w:val="009B2FED"/>
    <w:rsid w:val="009C03D8"/>
    <w:rsid w:val="009C2A57"/>
    <w:rsid w:val="009C5305"/>
    <w:rsid w:val="009C5BBC"/>
    <w:rsid w:val="009D2494"/>
    <w:rsid w:val="009D6E6B"/>
    <w:rsid w:val="009E1F6B"/>
    <w:rsid w:val="009E62BD"/>
    <w:rsid w:val="009F5A38"/>
    <w:rsid w:val="009F7A49"/>
    <w:rsid w:val="00A01E5B"/>
    <w:rsid w:val="00A03598"/>
    <w:rsid w:val="00A058CC"/>
    <w:rsid w:val="00A219CA"/>
    <w:rsid w:val="00A21B37"/>
    <w:rsid w:val="00A30CFE"/>
    <w:rsid w:val="00A5326D"/>
    <w:rsid w:val="00A53FA0"/>
    <w:rsid w:val="00A572F7"/>
    <w:rsid w:val="00A63F35"/>
    <w:rsid w:val="00A67D0B"/>
    <w:rsid w:val="00A734FD"/>
    <w:rsid w:val="00A761FF"/>
    <w:rsid w:val="00A76578"/>
    <w:rsid w:val="00A91930"/>
    <w:rsid w:val="00A94929"/>
    <w:rsid w:val="00AA0F70"/>
    <w:rsid w:val="00AA1FA8"/>
    <w:rsid w:val="00AB06E4"/>
    <w:rsid w:val="00AB5435"/>
    <w:rsid w:val="00AB5662"/>
    <w:rsid w:val="00AC4413"/>
    <w:rsid w:val="00AE167D"/>
    <w:rsid w:val="00AF06F6"/>
    <w:rsid w:val="00AF657C"/>
    <w:rsid w:val="00AF7351"/>
    <w:rsid w:val="00B0663B"/>
    <w:rsid w:val="00B10F5D"/>
    <w:rsid w:val="00B16100"/>
    <w:rsid w:val="00B163F5"/>
    <w:rsid w:val="00B25265"/>
    <w:rsid w:val="00B341E7"/>
    <w:rsid w:val="00B35A9C"/>
    <w:rsid w:val="00B374B7"/>
    <w:rsid w:val="00B43B55"/>
    <w:rsid w:val="00B479F6"/>
    <w:rsid w:val="00B520F8"/>
    <w:rsid w:val="00B556B0"/>
    <w:rsid w:val="00B6217F"/>
    <w:rsid w:val="00B62E49"/>
    <w:rsid w:val="00B635F9"/>
    <w:rsid w:val="00B66524"/>
    <w:rsid w:val="00B70ED4"/>
    <w:rsid w:val="00B73E43"/>
    <w:rsid w:val="00B826F9"/>
    <w:rsid w:val="00B82C80"/>
    <w:rsid w:val="00B84D87"/>
    <w:rsid w:val="00B96C00"/>
    <w:rsid w:val="00B97742"/>
    <w:rsid w:val="00BA52DA"/>
    <w:rsid w:val="00BB07CE"/>
    <w:rsid w:val="00BB3FA1"/>
    <w:rsid w:val="00BB4C63"/>
    <w:rsid w:val="00BC0EF3"/>
    <w:rsid w:val="00BC33D7"/>
    <w:rsid w:val="00BC4192"/>
    <w:rsid w:val="00BD0DF4"/>
    <w:rsid w:val="00BD1BE8"/>
    <w:rsid w:val="00BD7C7B"/>
    <w:rsid w:val="00BE6ADC"/>
    <w:rsid w:val="00BF158D"/>
    <w:rsid w:val="00C03270"/>
    <w:rsid w:val="00C0528D"/>
    <w:rsid w:val="00C11E3C"/>
    <w:rsid w:val="00C157A4"/>
    <w:rsid w:val="00C23B32"/>
    <w:rsid w:val="00C25D30"/>
    <w:rsid w:val="00C30213"/>
    <w:rsid w:val="00C306B8"/>
    <w:rsid w:val="00C33A46"/>
    <w:rsid w:val="00C62458"/>
    <w:rsid w:val="00C63E29"/>
    <w:rsid w:val="00C66273"/>
    <w:rsid w:val="00C66ECE"/>
    <w:rsid w:val="00C67AA0"/>
    <w:rsid w:val="00C81E6C"/>
    <w:rsid w:val="00C832A0"/>
    <w:rsid w:val="00C90248"/>
    <w:rsid w:val="00C90727"/>
    <w:rsid w:val="00CA2A8A"/>
    <w:rsid w:val="00CC1DB4"/>
    <w:rsid w:val="00CC479E"/>
    <w:rsid w:val="00CC493F"/>
    <w:rsid w:val="00CD2205"/>
    <w:rsid w:val="00CE11F5"/>
    <w:rsid w:val="00CE20FF"/>
    <w:rsid w:val="00CE5033"/>
    <w:rsid w:val="00CF21DA"/>
    <w:rsid w:val="00CF3306"/>
    <w:rsid w:val="00D0397B"/>
    <w:rsid w:val="00D11A02"/>
    <w:rsid w:val="00D140A7"/>
    <w:rsid w:val="00D172AE"/>
    <w:rsid w:val="00D36070"/>
    <w:rsid w:val="00D41D3A"/>
    <w:rsid w:val="00D41E3D"/>
    <w:rsid w:val="00D43621"/>
    <w:rsid w:val="00D450B7"/>
    <w:rsid w:val="00D46460"/>
    <w:rsid w:val="00D50D3A"/>
    <w:rsid w:val="00D51128"/>
    <w:rsid w:val="00D5703A"/>
    <w:rsid w:val="00D60248"/>
    <w:rsid w:val="00D731D1"/>
    <w:rsid w:val="00D74E40"/>
    <w:rsid w:val="00D76ADB"/>
    <w:rsid w:val="00D76B96"/>
    <w:rsid w:val="00D8067C"/>
    <w:rsid w:val="00D8338F"/>
    <w:rsid w:val="00D8381B"/>
    <w:rsid w:val="00D83836"/>
    <w:rsid w:val="00D8606A"/>
    <w:rsid w:val="00D87515"/>
    <w:rsid w:val="00D879C6"/>
    <w:rsid w:val="00DB2D2A"/>
    <w:rsid w:val="00DB789E"/>
    <w:rsid w:val="00DC22AA"/>
    <w:rsid w:val="00DD10EA"/>
    <w:rsid w:val="00DD3EC9"/>
    <w:rsid w:val="00DD6DD7"/>
    <w:rsid w:val="00DE5CA3"/>
    <w:rsid w:val="00DF52BE"/>
    <w:rsid w:val="00DF5320"/>
    <w:rsid w:val="00DF55C5"/>
    <w:rsid w:val="00DF71B5"/>
    <w:rsid w:val="00E052AD"/>
    <w:rsid w:val="00E16F28"/>
    <w:rsid w:val="00E234A9"/>
    <w:rsid w:val="00E2670D"/>
    <w:rsid w:val="00E32226"/>
    <w:rsid w:val="00E57B93"/>
    <w:rsid w:val="00E60D0E"/>
    <w:rsid w:val="00E65DE6"/>
    <w:rsid w:val="00E71F6D"/>
    <w:rsid w:val="00E72B70"/>
    <w:rsid w:val="00E7322E"/>
    <w:rsid w:val="00E74DD2"/>
    <w:rsid w:val="00E9778F"/>
    <w:rsid w:val="00EB3B7C"/>
    <w:rsid w:val="00EB481F"/>
    <w:rsid w:val="00EB7F9D"/>
    <w:rsid w:val="00EC1CB8"/>
    <w:rsid w:val="00EC7C95"/>
    <w:rsid w:val="00ED291C"/>
    <w:rsid w:val="00ED3F1C"/>
    <w:rsid w:val="00ED5746"/>
    <w:rsid w:val="00EE1C9C"/>
    <w:rsid w:val="00EF213E"/>
    <w:rsid w:val="00EF46C4"/>
    <w:rsid w:val="00EF5067"/>
    <w:rsid w:val="00F05469"/>
    <w:rsid w:val="00F05A46"/>
    <w:rsid w:val="00F075C7"/>
    <w:rsid w:val="00F11B87"/>
    <w:rsid w:val="00F146FA"/>
    <w:rsid w:val="00F149A9"/>
    <w:rsid w:val="00F20C67"/>
    <w:rsid w:val="00F355DD"/>
    <w:rsid w:val="00F42E23"/>
    <w:rsid w:val="00F434DC"/>
    <w:rsid w:val="00F63649"/>
    <w:rsid w:val="00F670CA"/>
    <w:rsid w:val="00F672D4"/>
    <w:rsid w:val="00F736A7"/>
    <w:rsid w:val="00F84CE9"/>
    <w:rsid w:val="00F9049A"/>
    <w:rsid w:val="00FA0762"/>
    <w:rsid w:val="00FA0804"/>
    <w:rsid w:val="00FB6882"/>
    <w:rsid w:val="00FC08B9"/>
    <w:rsid w:val="00FC1A71"/>
    <w:rsid w:val="00FC403F"/>
    <w:rsid w:val="00FC4592"/>
    <w:rsid w:val="00FC4A9C"/>
    <w:rsid w:val="00FC6F8B"/>
    <w:rsid w:val="00FD5057"/>
    <w:rsid w:val="00FE77DC"/>
    <w:rsid w:val="00FF7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55A04026"/>
  <w15:docId w15:val="{521ECB47-CEBF-4600-99F2-4763A57E3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36318"/>
    <w:rPr>
      <w:rFonts w:ascii="Times New Roman" w:hAnsi="Times New Roman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111ECE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11ECE"/>
    <w:pPr>
      <w:keepNext/>
      <w:keepLines/>
      <w:spacing w:before="120" w:after="120" w:line="360" w:lineRule="auto"/>
      <w:outlineLvl w:val="1"/>
    </w:pPr>
    <w:rPr>
      <w:rFonts w:eastAsiaTheme="majorEastAsia" w:cstheme="majorBidi"/>
      <w:b/>
      <w:bCs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11ECE"/>
    <w:pPr>
      <w:keepNext/>
      <w:keepLines/>
      <w:spacing w:before="120" w:after="120" w:line="360" w:lineRule="auto"/>
      <w:outlineLvl w:val="2"/>
    </w:pPr>
    <w:rPr>
      <w:rFonts w:eastAsiaTheme="majorEastAsia" w:cstheme="majorBidi"/>
      <w:b/>
      <w:bCs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636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411D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411D1"/>
  </w:style>
  <w:style w:type="paragraph" w:styleId="Verzeichnis1">
    <w:name w:val="toc 1"/>
    <w:basedOn w:val="Standard"/>
    <w:next w:val="Standard"/>
    <w:autoRedefine/>
    <w:uiPriority w:val="39"/>
    <w:unhideWhenUsed/>
    <w:rsid w:val="006664BB"/>
    <w:pPr>
      <w:tabs>
        <w:tab w:val="left" w:pos="420"/>
        <w:tab w:val="right" w:leader="dot" w:pos="8505"/>
      </w:tabs>
      <w:spacing w:line="360" w:lineRule="auto"/>
      <w:ind w:right="-7"/>
    </w:pPr>
    <w:rPr>
      <w:rFonts w:cs="Times New Roman"/>
      <w:b/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AF657C"/>
    <w:pPr>
      <w:tabs>
        <w:tab w:val="right" w:leader="dot" w:pos="8505"/>
      </w:tabs>
      <w:spacing w:line="360" w:lineRule="auto"/>
      <w:ind w:left="426"/>
    </w:pPr>
  </w:style>
  <w:style w:type="paragraph" w:styleId="Verzeichnis3">
    <w:name w:val="toc 3"/>
    <w:basedOn w:val="Standard"/>
    <w:next w:val="Standard"/>
    <w:autoRedefine/>
    <w:uiPriority w:val="39"/>
    <w:unhideWhenUsed/>
    <w:rsid w:val="00AF657C"/>
    <w:pPr>
      <w:tabs>
        <w:tab w:val="left" w:pos="284"/>
        <w:tab w:val="left" w:pos="426"/>
        <w:tab w:val="right" w:leader="dot" w:pos="8505"/>
      </w:tabs>
      <w:spacing w:line="360" w:lineRule="auto"/>
      <w:ind w:left="851"/>
    </w:pPr>
  </w:style>
  <w:style w:type="table" w:styleId="Tabellenraster">
    <w:name w:val="Table Grid"/>
    <w:basedOn w:val="NormaleTabelle"/>
    <w:uiPriority w:val="39"/>
    <w:rsid w:val="001411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411D1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411D1"/>
    <w:rPr>
      <w:rFonts w:ascii="Lucida Grande" w:hAnsi="Lucida Grande" w:cs="Lucida Grande"/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1411D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411D1"/>
  </w:style>
  <w:style w:type="character" w:styleId="Seitenzahl">
    <w:name w:val="page number"/>
    <w:basedOn w:val="Absatz-Standardschriftart"/>
    <w:uiPriority w:val="99"/>
    <w:semiHidden/>
    <w:unhideWhenUsed/>
    <w:rsid w:val="001411D1"/>
  </w:style>
  <w:style w:type="character" w:customStyle="1" w:styleId="berschrift1Zchn">
    <w:name w:val="Überschrift 1 Zchn"/>
    <w:basedOn w:val="Absatz-Standardschriftart"/>
    <w:link w:val="berschrift1"/>
    <w:uiPriority w:val="9"/>
    <w:rsid w:val="00111ECE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11ECE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11ECE"/>
    <w:rPr>
      <w:rFonts w:ascii="Times New Roman" w:eastAsiaTheme="majorEastAsia" w:hAnsi="Times New Roman" w:cstheme="majorBidi"/>
      <w:b/>
      <w:bCs/>
    </w:rPr>
  </w:style>
  <w:style w:type="paragraph" w:styleId="Listenabsatz">
    <w:name w:val="List Paragraph"/>
    <w:basedOn w:val="Standard"/>
    <w:uiPriority w:val="34"/>
    <w:qFormat/>
    <w:rsid w:val="001411D1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1411D1"/>
    <w:rPr>
      <w:color w:val="0000FF" w:themeColor="hyperlink"/>
      <w:u w:val="singl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1411D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1411D1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411D1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10F3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10F36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10F36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10F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10F36"/>
    <w:rPr>
      <w:b/>
      <w:bCs/>
      <w:sz w:val="20"/>
      <w:szCs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3456CD"/>
    <w:rPr>
      <w:color w:val="800080" w:themeColor="followedHyperlink"/>
      <w:u w:val="single"/>
    </w:rPr>
  </w:style>
  <w:style w:type="character" w:styleId="Platzhaltertext">
    <w:name w:val="Placeholder Text"/>
    <w:basedOn w:val="Absatz-Standardschriftart"/>
    <w:uiPriority w:val="99"/>
    <w:semiHidden/>
    <w:rsid w:val="00F05469"/>
    <w:rPr>
      <w:color w:val="808080"/>
    </w:rPr>
  </w:style>
  <w:style w:type="paragraph" w:styleId="berarbeitung">
    <w:name w:val="Revision"/>
    <w:hidden/>
    <w:uiPriority w:val="99"/>
    <w:semiHidden/>
    <w:rsid w:val="00290316"/>
  </w:style>
  <w:style w:type="paragraph" w:styleId="KeinLeerraum">
    <w:name w:val="No Spacing"/>
    <w:uiPriority w:val="1"/>
    <w:qFormat/>
    <w:rsid w:val="00CA2A8A"/>
  </w:style>
  <w:style w:type="character" w:customStyle="1" w:styleId="berschrift5Zchn">
    <w:name w:val="Überschrift 5 Zchn"/>
    <w:basedOn w:val="Absatz-Standardschriftart"/>
    <w:link w:val="berschrift5"/>
    <w:uiPriority w:val="9"/>
    <w:rsid w:val="000636D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Liste">
    <w:name w:val="List"/>
    <w:basedOn w:val="Standard"/>
    <w:uiPriority w:val="99"/>
    <w:unhideWhenUsed/>
    <w:rsid w:val="000636D3"/>
    <w:pPr>
      <w:ind w:left="283" w:hanging="283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0636D3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0636D3"/>
    <w:rPr>
      <w:rFonts w:ascii="Times New Roman" w:hAnsi="Times New Roman"/>
    </w:rPr>
  </w:style>
  <w:style w:type="paragraph" w:styleId="Textkrper-Zeileneinzug">
    <w:name w:val="Body Text Indent"/>
    <w:basedOn w:val="Standard"/>
    <w:link w:val="Textkrper-ZeileneinzugZchn"/>
    <w:uiPriority w:val="99"/>
    <w:unhideWhenUsed/>
    <w:rsid w:val="000636D3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rsid w:val="000636D3"/>
    <w:rPr>
      <w:rFonts w:ascii="Times New Roman" w:hAnsi="Times New Roman"/>
    </w:rPr>
  </w:style>
  <w:style w:type="paragraph" w:customStyle="1" w:styleId="InfoBlockText">
    <w:name w:val="Info Block Text"/>
    <w:basedOn w:val="Standard"/>
    <w:rsid w:val="000636D3"/>
  </w:style>
  <w:style w:type="paragraph" w:styleId="Standardeinzug">
    <w:name w:val="Normal Indent"/>
    <w:basedOn w:val="Standard"/>
    <w:uiPriority w:val="99"/>
    <w:unhideWhenUsed/>
    <w:rsid w:val="000636D3"/>
    <w:pPr>
      <w:ind w:left="720"/>
    </w:pPr>
  </w:style>
  <w:style w:type="paragraph" w:styleId="Textkrper-Erstzeileneinzug">
    <w:name w:val="Body Text First Indent"/>
    <w:basedOn w:val="Textkrper"/>
    <w:link w:val="Textkrper-ErstzeileneinzugZchn"/>
    <w:uiPriority w:val="99"/>
    <w:unhideWhenUsed/>
    <w:rsid w:val="000636D3"/>
    <w:pPr>
      <w:spacing w:after="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rsid w:val="000636D3"/>
    <w:rPr>
      <w:rFonts w:ascii="Times New Roman" w:hAnsi="Times New Roman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unhideWhenUsed/>
    <w:rsid w:val="000636D3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rsid w:val="000636D3"/>
    <w:rPr>
      <w:rFonts w:ascii="Times New Roman" w:hAnsi="Times New Roman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0636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2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7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87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4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4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8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0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7863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CCCCCC"/>
                        <w:left w:val="single" w:sz="6" w:space="8" w:color="CCCCCC"/>
                        <w:bottom w:val="single" w:sz="6" w:space="4" w:color="CCCCCC"/>
                        <w:right w:val="single" w:sz="6" w:space="8" w:color="CCCCCC"/>
                      </w:divBdr>
                      <w:divsChild>
                        <w:div w:id="91404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00297">
                              <w:marLeft w:val="0"/>
                              <w:marRight w:val="0"/>
                              <w:marTop w:val="300"/>
                              <w:marBottom w:val="300"/>
                              <w:divBdr>
                                <w:top w:val="single" w:sz="6" w:space="8" w:color="CCCCCC"/>
                                <w:left w:val="none" w:sz="0" w:space="0" w:color="auto"/>
                                <w:bottom w:val="single" w:sz="6" w:space="8" w:color="CCCCCC"/>
                                <w:right w:val="none" w:sz="0" w:space="0" w:color="auto"/>
                              </w:divBdr>
                              <w:divsChild>
                                <w:div w:id="119796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1534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43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183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3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3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4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3C7CF84-F79F-460F-BDC4-26B6F98C0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61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 Clemens</dc:creator>
  <cp:lastModifiedBy>Van der Berg,Alexandra</cp:lastModifiedBy>
  <cp:revision>4</cp:revision>
  <cp:lastPrinted>2017-11-28T07:44:00Z</cp:lastPrinted>
  <dcterms:created xsi:type="dcterms:W3CDTF">2020-09-01T10:31:00Z</dcterms:created>
  <dcterms:modified xsi:type="dcterms:W3CDTF">2020-09-01T10:34:00Z</dcterms:modified>
</cp:coreProperties>
</file>